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950025" w:rsidP="00F3377B" w:rsidRDefault="00F3377B" w14:paraId="223F1641" w14:textId="3554AAA0">
      <w:pPr>
        <w:pStyle w:val="Title"/>
        <w:jc w:val="center"/>
      </w:pPr>
      <w:r>
        <w:t xml:space="preserve">My 5YP </w:t>
      </w:r>
      <w:r w:rsidR="00C96CCC">
        <w:t>Personal Tutoring</w:t>
      </w:r>
      <w:r>
        <w:t xml:space="preserve"> Skills Audit</w:t>
      </w:r>
    </w:p>
    <w:p w:rsidR="00737770" w:rsidP="00F3377B" w:rsidRDefault="00737770" w14:paraId="60081AC5" w14:textId="77777777"/>
    <w:p w:rsidRPr="00737770" w:rsidR="00967FC2" w:rsidP="00F3377B" w:rsidRDefault="00737770" w14:paraId="63D00176" w14:textId="0FF0B34D">
      <w:pPr>
        <w:rPr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308290" wp14:editId="7BE15490">
                <wp:simplePos x="0" y="0"/>
                <wp:positionH relativeFrom="column">
                  <wp:posOffset>342199</wp:posOffset>
                </wp:positionH>
                <wp:positionV relativeFrom="paragraph">
                  <wp:posOffset>149081</wp:posOffset>
                </wp:positionV>
                <wp:extent cx="1868068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6806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26.95pt,11.75pt" to="174.05pt,11.75pt" w14:anchorId="272C8F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">
                <v:stroke joinstyle="miter"/>
              </v:line>
            </w:pict>
          </mc:Fallback>
        </mc:AlternateContent>
      </w:r>
      <w:r w:rsidR="00737770">
        <w:rPr/>
        <w:t xml:space="preserve">DATE </w:t>
      </w:r>
      <w:r w:rsidR="4BF878D8">
        <w:rPr/>
        <w:t xml:space="preserve">: 29/09/2021</w:t>
      </w:r>
    </w:p>
    <w:p w:rsidR="00F3377B" w:rsidP="003120E7" w:rsidRDefault="00F3377B" w14:paraId="0C229152" w14:textId="7A044571">
      <w:r>
        <w:t>The following questionnaire will help you</w:t>
      </w:r>
      <w:r w:rsidR="00C56ACF">
        <w:t xml:space="preserve"> to</w:t>
      </w:r>
      <w:r>
        <w:t xml:space="preserve"> identify </w:t>
      </w:r>
      <w:r w:rsidR="00AF361B">
        <w:t xml:space="preserve">areas of strength and areas where you may wish to spend time developing. </w:t>
      </w:r>
      <w:r w:rsidR="00D641AF">
        <w:t xml:space="preserve"> Ideally, y</w:t>
      </w:r>
      <w:r w:rsidR="00AF361B">
        <w:t>ou will complete this skill</w:t>
      </w:r>
      <w:r w:rsidR="00896839">
        <w:t>s</w:t>
      </w:r>
      <w:r w:rsidR="00AF361B">
        <w:t xml:space="preserve"> audit multiple times as part of the My5YP programme</w:t>
      </w:r>
      <w:r w:rsidR="00536138">
        <w:t xml:space="preserve">, to identify those areas where you have made progress in improving your level of competence, </w:t>
      </w:r>
      <w:r w:rsidR="00AD5FE8">
        <w:t>and where you still have some work to do.  P</w:t>
      </w:r>
      <w:r w:rsidR="00AF361B">
        <w:t xml:space="preserve">lease keep all completed copies </w:t>
      </w:r>
      <w:r w:rsidR="00967FC2">
        <w:t>safe to help track your personal development.</w:t>
      </w:r>
      <w:r w:rsidR="003120E7">
        <w:t xml:space="preserve"> </w:t>
      </w:r>
      <w:r w:rsidR="00AD5FE8">
        <w:t>To get the most out of the exercise, p</w:t>
      </w:r>
      <w:r w:rsidR="003120E7">
        <w:t>lease answer the audit as honestly and openly as possible.</w:t>
      </w:r>
    </w:p>
    <w:p w:rsidRPr="000C770B" w:rsidR="000C770B" w:rsidP="003120E7" w:rsidRDefault="000C770B" w14:paraId="2841F911" w14:textId="7DBD1A17">
      <w:pPr>
        <w:rPr>
          <w:b/>
          <w:bCs/>
          <w:i/>
          <w:iCs/>
        </w:rPr>
      </w:pPr>
      <w:r w:rsidRPr="000C770B">
        <w:rPr>
          <w:b/>
          <w:bCs/>
          <w:i/>
          <w:iCs/>
        </w:rPr>
        <w:t xml:space="preserve">You do not need to share your skills audit with anyone else, but you can do so at your own discretion. </w:t>
      </w:r>
    </w:p>
    <w:p w:rsidRPr="00522418" w:rsidR="00967FC2" w:rsidP="008E3ED6" w:rsidRDefault="002A0423" w14:paraId="2CCD734C" w14:textId="49B51AB9">
      <w:pPr>
        <w:pStyle w:val="Subtitle"/>
        <w:jc w:val="center"/>
        <w:rPr>
          <w:rFonts w:ascii="SerifaD" w:hAnsi="SerifaD"/>
          <w:sz w:val="40"/>
          <w:szCs w:val="40"/>
        </w:rPr>
      </w:pPr>
      <w:r w:rsidRPr="00522418">
        <w:rPr>
          <w:rFonts w:ascii="SerifaD" w:hAnsi="SerifaD"/>
          <w:sz w:val="40"/>
          <w:szCs w:val="40"/>
        </w:rPr>
        <w:t>INSTRUCTIONS</w:t>
      </w:r>
    </w:p>
    <w:p w:rsidR="00A83145" w:rsidP="00002B31" w:rsidRDefault="00A83145" w14:paraId="24891642" w14:textId="00E40028">
      <w:pPr>
        <w:pStyle w:val="ListParagraph"/>
        <w:numPr>
          <w:ilvl w:val="0"/>
          <w:numId w:val="2"/>
        </w:numPr>
      </w:pPr>
      <w:r>
        <w:t xml:space="preserve">For each skill listed below you have a list of traits related to that skill. </w:t>
      </w:r>
      <w:r w:rsidR="006879FA">
        <w:t>Add</w:t>
      </w:r>
      <w:r>
        <w:t xml:space="preserve"> a</w:t>
      </w:r>
      <w:r w:rsidR="00C06260">
        <w:t xml:space="preserve"> X to the rating (1 to 3) that you feel represents your level of competence, with 3 indicating full competence.</w:t>
      </w:r>
    </w:p>
    <w:p w:rsidR="00002B31" w:rsidP="00002B31" w:rsidRDefault="00002B31" w14:paraId="0527FE30" w14:textId="77777777">
      <w:pPr>
        <w:pStyle w:val="ListParagraph"/>
        <w:ind w:left="360"/>
      </w:pPr>
    </w:p>
    <w:p w:rsidR="002A0423" w:rsidP="00002B31" w:rsidRDefault="00002B31" w14:paraId="43CF0BF1" w14:textId="755CBCAA">
      <w:pPr>
        <w:pStyle w:val="ListParagraph"/>
        <w:numPr>
          <w:ilvl w:val="0"/>
          <w:numId w:val="2"/>
        </w:numPr>
      </w:pPr>
      <w:r>
        <w:t>For each skill, give yourself an overall rating</w:t>
      </w:r>
      <w:r w:rsidR="007079CC">
        <w:t xml:space="preserve"> </w:t>
      </w:r>
      <w:r w:rsidR="006879FA">
        <w:t xml:space="preserve">by adding </w:t>
      </w:r>
      <w:r w:rsidR="002A0423">
        <w:t>an X to t</w:t>
      </w:r>
      <w:r w:rsidR="008E3ED6">
        <w:t>he box you believe reflect</w:t>
      </w:r>
      <w:r w:rsidR="00121B5D">
        <w:t>s</w:t>
      </w:r>
      <w:r w:rsidR="008E3ED6">
        <w:t xml:space="preserve"> your current level of </w:t>
      </w:r>
      <w:r w:rsidR="006879FA">
        <w:t>competence. The</w:t>
      </w:r>
      <w:r w:rsidR="008E3ED6">
        <w:t xml:space="preserve"> boxes are colour coordinated as follows</w:t>
      </w:r>
      <w:r w:rsidR="00690D50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731"/>
        <w:gridCol w:w="1502"/>
        <w:gridCol w:w="3138"/>
      </w:tblGrid>
      <w:tr w:rsidR="003B50FA" w:rsidTr="00700773" w14:paraId="33A29C50" w14:textId="77777777">
        <w:trPr>
          <w:jc w:val="center"/>
        </w:trPr>
        <w:tc>
          <w:tcPr>
            <w:tcW w:w="1555" w:type="dxa"/>
            <w:shd w:val="clear" w:color="auto" w:fill="B686DA"/>
          </w:tcPr>
          <w:p w:rsidR="003B50FA" w:rsidP="002A0423" w:rsidRDefault="003B50FA" w14:paraId="516DE253" w14:textId="77423859"/>
        </w:tc>
        <w:tc>
          <w:tcPr>
            <w:tcW w:w="2731" w:type="dxa"/>
          </w:tcPr>
          <w:p w:rsidR="003B50FA" w:rsidP="002A0423" w:rsidRDefault="003B50FA" w14:paraId="79639495" w14:textId="0E181841">
            <w:r>
              <w:t>Purple</w:t>
            </w:r>
          </w:p>
        </w:tc>
        <w:tc>
          <w:tcPr>
            <w:tcW w:w="1502" w:type="dxa"/>
            <w:shd w:val="clear" w:color="auto" w:fill="FFCC66"/>
          </w:tcPr>
          <w:p w:rsidR="003B50FA" w:rsidP="002A0423" w:rsidRDefault="003B50FA" w14:paraId="11BC3CEE" w14:textId="77777777"/>
        </w:tc>
        <w:tc>
          <w:tcPr>
            <w:tcW w:w="3138" w:type="dxa"/>
          </w:tcPr>
          <w:p w:rsidR="003B50FA" w:rsidP="002A0423" w:rsidRDefault="003B50FA" w14:paraId="7C4820B8" w14:textId="4B1DEF28">
            <w:r>
              <w:t>Orange</w:t>
            </w:r>
          </w:p>
        </w:tc>
      </w:tr>
      <w:tr w:rsidR="003B50FA" w:rsidTr="00700773" w14:paraId="6E3302B5" w14:textId="77777777">
        <w:trPr>
          <w:jc w:val="center"/>
        </w:trPr>
        <w:tc>
          <w:tcPr>
            <w:tcW w:w="4286" w:type="dxa"/>
            <w:gridSpan w:val="2"/>
          </w:tcPr>
          <w:p w:rsidR="003B50FA" w:rsidP="008D08F8" w:rsidRDefault="003B50FA" w14:paraId="00537DD0" w14:textId="233A02D4">
            <w:pPr>
              <w:tabs>
                <w:tab w:val="left" w:pos="1305"/>
              </w:tabs>
            </w:pPr>
            <w:r>
              <w:t>I do not feel competent in my skills in this area.</w:t>
            </w:r>
          </w:p>
        </w:tc>
        <w:tc>
          <w:tcPr>
            <w:tcW w:w="4640" w:type="dxa"/>
            <w:gridSpan w:val="2"/>
          </w:tcPr>
          <w:p w:rsidR="003B50FA" w:rsidP="002A0423" w:rsidRDefault="003B50FA" w14:paraId="1E0E3263" w14:textId="1DCFABC6">
            <w:r>
              <w:t>I have begun to develop some competence in this area, but still need to improve.</w:t>
            </w:r>
          </w:p>
        </w:tc>
      </w:tr>
      <w:tr w:rsidR="003B50FA" w:rsidTr="00700773" w14:paraId="16E8DAC1" w14:textId="77777777">
        <w:trPr>
          <w:jc w:val="center"/>
        </w:trPr>
        <w:tc>
          <w:tcPr>
            <w:tcW w:w="1555" w:type="dxa"/>
            <w:shd w:val="clear" w:color="auto" w:fill="A8D08D" w:themeFill="accent6" w:themeFillTint="99"/>
          </w:tcPr>
          <w:p w:rsidRPr="00A0791A" w:rsidR="003B50FA" w:rsidP="003B50FA" w:rsidRDefault="003B50FA" w14:paraId="59A7D446" w14:textId="77777777">
            <w:pPr>
              <w:tabs>
                <w:tab w:val="left" w:pos="1305"/>
              </w:tabs>
            </w:pPr>
          </w:p>
        </w:tc>
        <w:tc>
          <w:tcPr>
            <w:tcW w:w="2731" w:type="dxa"/>
          </w:tcPr>
          <w:p w:rsidRPr="00A0791A" w:rsidR="003B50FA" w:rsidP="003B50FA" w:rsidRDefault="00700773" w14:paraId="47B1689F" w14:textId="2D0421C4">
            <w:pPr>
              <w:tabs>
                <w:tab w:val="left" w:pos="1305"/>
              </w:tabs>
            </w:pPr>
            <w:r>
              <w:t>Green</w:t>
            </w:r>
          </w:p>
        </w:tc>
        <w:tc>
          <w:tcPr>
            <w:tcW w:w="1502" w:type="dxa"/>
            <w:shd w:val="clear" w:color="auto" w:fill="8EAADB"/>
          </w:tcPr>
          <w:p w:rsidRPr="004E2C8C" w:rsidR="003B50FA" w:rsidP="003B50FA" w:rsidRDefault="003B50FA" w14:paraId="63C9B9FC" w14:textId="77777777"/>
        </w:tc>
        <w:tc>
          <w:tcPr>
            <w:tcW w:w="3138" w:type="dxa"/>
          </w:tcPr>
          <w:p w:rsidRPr="004E2C8C" w:rsidR="003B50FA" w:rsidP="003B50FA" w:rsidRDefault="00700773" w14:paraId="7C077719" w14:textId="3FF1C403">
            <w:r>
              <w:t>Blue</w:t>
            </w:r>
          </w:p>
        </w:tc>
      </w:tr>
      <w:tr w:rsidR="003B50FA" w:rsidTr="00700773" w14:paraId="20A05B99" w14:textId="77777777">
        <w:trPr>
          <w:jc w:val="center"/>
        </w:trPr>
        <w:tc>
          <w:tcPr>
            <w:tcW w:w="4286" w:type="dxa"/>
            <w:gridSpan w:val="2"/>
          </w:tcPr>
          <w:p w:rsidRPr="00A0791A" w:rsidR="003B50FA" w:rsidP="008D08F8" w:rsidRDefault="003B50FA" w14:paraId="540035FB" w14:textId="142227E5">
            <w:pPr>
              <w:tabs>
                <w:tab w:val="left" w:pos="1305"/>
              </w:tabs>
            </w:pPr>
            <w:r w:rsidRPr="00F51AB1">
              <w:t xml:space="preserve">I feel </w:t>
            </w:r>
            <w:r>
              <w:t>competent</w:t>
            </w:r>
            <w:r w:rsidRPr="00F51AB1">
              <w:t xml:space="preserve"> in this </w:t>
            </w:r>
            <w:proofErr w:type="gramStart"/>
            <w:r w:rsidRPr="00F51AB1">
              <w:t xml:space="preserve">area, </w:t>
            </w:r>
            <w:r>
              <w:t>but</w:t>
            </w:r>
            <w:proofErr w:type="gramEnd"/>
            <w:r>
              <w:t xml:space="preserve"> am not sure what examples I could give as evidence. </w:t>
            </w:r>
          </w:p>
        </w:tc>
        <w:tc>
          <w:tcPr>
            <w:tcW w:w="4640" w:type="dxa"/>
            <w:gridSpan w:val="2"/>
          </w:tcPr>
          <w:p w:rsidRPr="004E2C8C" w:rsidR="003B50FA" w:rsidP="002A0423" w:rsidRDefault="003B50FA" w14:paraId="2723CB35" w14:textId="3B5767E8">
            <w:r w:rsidRPr="004E6D48">
              <w:t>I</w:t>
            </w:r>
            <w:r>
              <w:t xml:space="preserve"> feel competent</w:t>
            </w:r>
            <w:r w:rsidRPr="004E6D48">
              <w:t xml:space="preserve"> in this </w:t>
            </w:r>
            <w:proofErr w:type="gramStart"/>
            <w:r w:rsidRPr="004E6D48">
              <w:t>area, and</w:t>
            </w:r>
            <w:proofErr w:type="gramEnd"/>
            <w:r w:rsidRPr="004E6D48">
              <w:t xml:space="preserve"> have a range of examples to </w:t>
            </w:r>
            <w:r>
              <w:t>evidence</w:t>
            </w:r>
            <w:r w:rsidRPr="004E6D48">
              <w:t xml:space="preserve"> my skills</w:t>
            </w:r>
            <w:r>
              <w:t>.</w:t>
            </w:r>
          </w:p>
        </w:tc>
      </w:tr>
    </w:tbl>
    <w:p w:rsidR="008E3ED6" w:rsidP="002A0423" w:rsidRDefault="008E3ED6" w14:paraId="53A86EDE" w14:textId="6A4F267D"/>
    <w:p w:rsidR="00002B31" w:rsidP="00724A10" w:rsidRDefault="00724A10" w14:paraId="79848C4F" w14:textId="7F5F2CBB">
      <w:pPr>
        <w:pStyle w:val="ListParagraph"/>
        <w:numPr>
          <w:ilvl w:val="0"/>
          <w:numId w:val="2"/>
        </w:numPr>
      </w:pPr>
      <w:r>
        <w:t xml:space="preserve">For each skill, think about what </w:t>
      </w:r>
      <w:r w:rsidR="0044094E">
        <w:t>evidence</w:t>
      </w:r>
      <w:r>
        <w:t xml:space="preserve"> you </w:t>
      </w:r>
      <w:r w:rsidR="007E31C9">
        <w:t>could give to demonstrate that you have practiced and become competent</w:t>
      </w:r>
      <w:r w:rsidR="00E17AD2">
        <w:t xml:space="preserve"> in that skill.  For example, you may have developed good</w:t>
      </w:r>
      <w:r w:rsidR="00444321">
        <w:t xml:space="preserve"> teamwork skills through taking part in hackathons, game jams</w:t>
      </w:r>
      <w:r w:rsidR="00B41EB8">
        <w:t>, or other team-based events.</w:t>
      </w:r>
    </w:p>
    <w:p w:rsidR="00F16E18" w:rsidRDefault="00F16E18" w14:paraId="19756EDA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229F948F" w14:textId="7102FA32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Time &amp; Self-Management</w:t>
      </w:r>
    </w:p>
    <w:tbl>
      <w:tblPr>
        <w:tblW w:w="9776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09"/>
        <w:gridCol w:w="567"/>
        <w:gridCol w:w="567"/>
        <w:gridCol w:w="567"/>
      </w:tblGrid>
      <w:tr w:rsidRPr="0089188E" w:rsidR="00D839A9" w:rsidTr="798B6AEA" w14:paraId="255988E1" w14:textId="412E2D3C">
        <w:trPr>
          <w:trHeight w:val="300"/>
        </w:trPr>
        <w:tc>
          <w:tcPr>
            <w:tcW w:w="8075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3F5770" w:rsidRDefault="00D839A9" w14:paraId="5F12F755" w14:textId="280262A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D839A9" w:rsidP="00B30483" w:rsidRDefault="00B30483" w14:paraId="75A7595C" w14:textId="7655895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D839A9" w:rsidP="00B30483" w:rsidRDefault="00B30483" w14:paraId="2C30F1A0" w14:textId="4A83760C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D839A9" w:rsidP="00B30483" w:rsidRDefault="00B30483" w14:paraId="238A1B5C" w14:textId="30548C4B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B30483" w:rsidTr="798B6AEA" w14:paraId="7BA9C9A7" w14:textId="77777777">
        <w:trPr>
          <w:trHeight w:val="300"/>
        </w:trPr>
        <w:tc>
          <w:tcPr>
            <w:tcW w:w="8075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B30483" w:rsidP="00CB1796" w:rsidRDefault="00B30483" w14:paraId="7BFA6A68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am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always </w:t>
            </w:r>
            <w:r w:rsidRPr="0089188E">
              <w:rPr>
                <w:rFonts w:cstheme="minorHAnsi"/>
                <w:color w:val="000000"/>
                <w:sz w:val="24"/>
                <w:szCs w:val="24"/>
              </w:rPr>
              <w:t>able to organise my time so that I comfortably meet all my assignment deadline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B30483" w:rsidP="00CB1796" w:rsidRDefault="00B30483" w14:paraId="50D104C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 w:themeFill="accent4"/>
            <w:tcMar/>
          </w:tcPr>
          <w:p w:rsidRPr="0089188E" w:rsidR="00B30483" w:rsidP="798B6AEA" w:rsidRDefault="00B30483" w14:paraId="7DB21166" w14:textId="03B2CCBF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38FD8D39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B30483" w:rsidP="00CB1796" w:rsidRDefault="00B30483" w14:paraId="3352699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7F33F885" w14:textId="0448539F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76E4DD8D" w14:textId="032CF6AA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keep a diary or calendar so that I always know when I have to attend lectures, seminars and other key activities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e.g.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employer events</w:t>
            </w:r>
            <w:r>
              <w:rPr>
                <w:rFonts w:cstheme="minorHAnsi"/>
                <w:color w:val="000000"/>
                <w:sz w:val="24"/>
                <w:szCs w:val="24"/>
              </w:rPr>
              <w:t>, and submit my assessments</w:t>
            </w:r>
            <w:r w:rsidRPr="0089188E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7030A0"/>
            <w:noWrap/>
            <w:tcMar/>
            <w:vAlign w:val="bottom"/>
            <w:hideMark/>
          </w:tcPr>
          <w:p w:rsidRPr="0089188E" w:rsidR="00D839A9" w:rsidP="798B6AEA" w:rsidRDefault="00D839A9" w14:paraId="451464CE" w14:textId="579A1C7B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39DB265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10A687C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65BC9AE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295B5824" w14:textId="0F8F8D34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B169CF" w:rsidRDefault="00D839A9" w14:paraId="7FCE4132" w14:textId="3AAA89B5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always </w:t>
            </w: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arrive 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in good </w:t>
            </w: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time for classes,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appointments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and meetings.</w:t>
            </w:r>
          </w:p>
          <w:p w:rsidRPr="0089188E" w:rsidR="00D839A9" w:rsidP="00B169CF" w:rsidRDefault="00D839A9" w14:paraId="07D1F404" w14:textId="1BBEBFBC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798B6AEA" w:rsidRDefault="00D839A9" w14:paraId="1C8AEDEF" w14:textId="4A774815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 w:themeFill="accent4"/>
            <w:tcMar/>
          </w:tcPr>
          <w:p w:rsidRPr="0089188E" w:rsidR="00D839A9" w:rsidP="798B6AEA" w:rsidRDefault="00D839A9" w14:paraId="7CAA9BA1" w14:textId="196B95B4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44FF2BF6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1128ABFB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62EF3230" w14:textId="605A767A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0511C3E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am aware of things that cause me to waste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time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and I am able to avoid them when I have work to complet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7030A0"/>
            <w:noWrap/>
            <w:tcMar/>
            <w:vAlign w:val="bottom"/>
            <w:hideMark/>
          </w:tcPr>
          <w:p w:rsidRPr="0089188E" w:rsidR="00D839A9" w:rsidP="798B6AEA" w:rsidRDefault="00D839A9" w14:paraId="32B55516" w14:textId="55700B99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7BF145E8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73DE010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09800C4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06B32B8C" w14:textId="1064A19E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0D6555F3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have future targets in mind regarding my education /career and use these to help me focus on current task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270328" w:rsidRDefault="00D839A9" w14:paraId="039EFE1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270328" w:rsidRDefault="00D839A9" w14:paraId="2692D97B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4472C4" w:themeFill="accent1"/>
            <w:tcMar/>
          </w:tcPr>
          <w:p w:rsidRPr="0089188E" w:rsidR="00D839A9" w:rsidP="798B6AEA" w:rsidRDefault="00D839A9" w14:paraId="7F98F459" w14:textId="42C0A3C0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184FFFD2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798B6AEA" w14:paraId="44B4A286" w14:textId="29E30540">
        <w:trPr>
          <w:trHeight w:val="300"/>
        </w:trPr>
        <w:tc>
          <w:tcPr>
            <w:tcW w:w="8075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6377E2" w:rsidRDefault="00D839A9" w14:paraId="5EBABA98" w14:textId="1CF2F42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 always attend my timetabled classe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6377E2" w:rsidRDefault="00D839A9" w14:paraId="3C953F92" w14:textId="77777777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6377E2" w:rsidRDefault="00D839A9" w14:paraId="305CC125" w14:textId="77777777">
            <w:pPr>
              <w:spacing w:before="60" w:after="6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4472C4" w:themeFill="accent1"/>
            <w:tcMar/>
          </w:tcPr>
          <w:p w:rsidRPr="0089188E" w:rsidR="00D839A9" w:rsidP="798B6AEA" w:rsidRDefault="00D839A9" w14:paraId="054D391A" w14:textId="2BA87529">
            <w:pPr>
              <w:spacing w:before="60" w:after="6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6F175A25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583F9B" w:rsidTr="798B6AEA" w14:paraId="2B300D9D" w14:textId="7E944D8B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583F9B" w:rsidP="00583F9B" w:rsidRDefault="00583F9B" w14:paraId="22EA7EFB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583F9B" w:rsidP="00583F9B" w:rsidRDefault="00583F9B" w14:paraId="4B3F2765" w14:textId="478DB8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583F9B" w:rsidP="00583F9B" w:rsidRDefault="00583F9B" w14:paraId="50D729A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583F9B" w:rsidP="00583F9B" w:rsidRDefault="00583F9B" w14:paraId="5D1D9398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583F9B" w:rsidP="00583F9B" w:rsidRDefault="00583F9B" w14:paraId="52B406EF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583F9B" w:rsidP="00583F9B" w:rsidRDefault="00583F9B" w14:paraId="1A6FC90E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53392B54" w14:textId="4D80E5CB">
        <w:trPr>
          <w:trHeight w:val="300"/>
        </w:trPr>
        <w:tc>
          <w:tcPr>
            <w:tcW w:w="9776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FE5824" w:rsidRDefault="00D839A9" w14:paraId="17665DA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FE5824" w:rsidRDefault="00D839A9" w14:paraId="4D24B58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798B6AEA" w:rsidRDefault="00D839A9" w14:paraId="1454C34E" w14:textId="3D9893FB">
            <w:pPr>
              <w:spacing w:after="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5D5B7B6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I always attend my lessons, I can focus on urgent tasks at hand, I get distracted a lot when there is not much </w:t>
            </w:r>
            <w:r w:rsidRPr="798B6AEA" w:rsidR="01353774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urgency</w:t>
            </w:r>
            <w:r w:rsidRPr="798B6AEA" w:rsidR="5D5B7B6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with the task at hand, I am mostly on time for classes unless there </w:t>
            </w:r>
            <w:proofErr w:type="gramStart"/>
            <w:r w:rsidRPr="798B6AEA" w:rsidR="5D5B7B6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is</w:t>
            </w:r>
            <w:proofErr w:type="gramEnd"/>
            <w:r w:rsidRPr="798B6AEA" w:rsidR="5D5B7B6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any problems with </w:t>
            </w:r>
            <w:r w:rsidRPr="798B6AEA" w:rsidR="1E8203E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public</w:t>
            </w:r>
            <w:r w:rsidRPr="798B6AEA" w:rsidR="5D5B7B67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transport</w:t>
            </w:r>
            <w:r w:rsidRPr="798B6AEA" w:rsidR="3AC411E4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, I don’t have a calendar/diary, I always meet my assignment deadlines but if there are </w:t>
            </w:r>
            <w:r w:rsidRPr="798B6AEA" w:rsidR="7DFACFB4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multiple</w:t>
            </w:r>
            <w:r w:rsidRPr="798B6AEA" w:rsidR="3AC411E4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 xml:space="preserve"> I may get some done last minute.</w:t>
            </w:r>
          </w:p>
          <w:p w:rsidR="00D839A9" w:rsidP="00FE5824" w:rsidRDefault="00D839A9" w14:paraId="17BFC07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324646BB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4D1436B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1B831E7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1033650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FE5824" w:rsidRDefault="00D839A9" w14:paraId="64FC701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4E275D" w:rsidP="00EE2776" w:rsidRDefault="004E275D" w14:paraId="2A943A21" w14:textId="0D1317E6">
      <w:pPr>
        <w:jc w:val="both"/>
        <w:rPr>
          <w:rFonts w:cstheme="minorHAnsi"/>
          <w:sz w:val="24"/>
          <w:szCs w:val="24"/>
        </w:rPr>
      </w:pPr>
    </w:p>
    <w:p w:rsidR="00247131" w:rsidP="00247131" w:rsidRDefault="00247131" w14:paraId="03CC4D14" w14:textId="77777777">
      <w:pPr>
        <w:spacing w:after="0" w:line="240" w:lineRule="auto"/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t>Critical Thinking &amp; Problem Solving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4"/>
        <w:gridCol w:w="710"/>
        <w:gridCol w:w="709"/>
        <w:gridCol w:w="708"/>
        <w:gridCol w:w="709"/>
        <w:gridCol w:w="567"/>
        <w:gridCol w:w="567"/>
        <w:gridCol w:w="567"/>
      </w:tblGrid>
      <w:tr w:rsidRPr="0089188E" w:rsidR="00B30483" w:rsidTr="798B6AEA" w14:paraId="692594FE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465024" w:rsidP="00247131" w:rsidRDefault="00465024" w14:paraId="3F51EE03" w14:textId="292B225B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B30483" w:rsidP="00247131" w:rsidRDefault="00B30483" w14:paraId="4524C6E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B30483" w:rsidP="00CB1796" w:rsidRDefault="00B30483" w14:paraId="2EEF4F4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B30483" w:rsidP="00CB1796" w:rsidRDefault="00B30483" w14:paraId="2DC13BF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D839A9" w:rsidTr="798B6AEA" w14:paraId="1D74DA05" w14:textId="59647726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07E0F7B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am able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use different methods for exploring a problem (academic and non-academic), such as considering different points of view or options.</w:t>
            </w: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35420A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3139A6D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7E3BD135" w14:textId="09982887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282B657B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1E36B6" w:rsidR="00D839A9" w:rsidTr="798B6AEA" w14:paraId="604C6AFC" w14:textId="57D5DE61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26DCAC4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am able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consider a range of alternative solutions to a problem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6D293112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13EB599C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42C12075" w14:textId="1E444A38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2B9431D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1E36B6" w:rsidR="00D839A9" w:rsidTr="798B6AEA" w14:paraId="5649DD7D" w14:textId="0606ED97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6EB131AA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am able to break down a complex problem (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e.g.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an assignment, a seminar question or where to live) into simple part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078361C1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1D646B5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52D57F77" w14:textId="363CAA68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6C1EA3C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1E36B6" w:rsidR="00D839A9" w:rsidTr="798B6AEA" w14:paraId="282933AD" w14:textId="6387C841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6AC2DCF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am able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work productively with others to solve problem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204C3F68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C5514E2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6B1A3F26" w14:textId="0D2AD2F3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27FDC8F5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89188E" w:rsidR="00583F9B" w:rsidTr="798B6AEA" w14:paraId="693D38E2" w14:textId="77777777">
        <w:trPr>
          <w:trHeight w:val="300"/>
        </w:trPr>
        <w:tc>
          <w:tcPr>
            <w:tcW w:w="524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583F9B" w:rsidP="00CB1796" w:rsidRDefault="00583F9B" w14:paraId="688A34DA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583F9B" w:rsidP="00CB1796" w:rsidRDefault="00583F9B" w14:paraId="191A87D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583F9B" w:rsidP="00CB1796" w:rsidRDefault="00583F9B" w14:paraId="29D9BAC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583F9B" w:rsidP="00CB1796" w:rsidRDefault="00583F9B" w14:paraId="20DFAB0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583F9B" w:rsidP="00CB1796" w:rsidRDefault="00583F9B" w14:paraId="3FB0141D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583F9B" w:rsidP="00CB1796" w:rsidRDefault="00583F9B" w14:paraId="610072B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4BD88E35" w14:textId="1EB397CC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7C624A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61D360E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53A9CF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4A3CDE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B1DDBA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381326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D66F1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14DD88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AD33EB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89188E" w:rsidR="00EE2776" w:rsidP="00465024" w:rsidRDefault="001C796F" w14:paraId="384DF9DF" w14:textId="1B258A16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  <w:r w:rsidRPr="0089188E" w:rsidR="00EE2776">
        <w:rPr>
          <w:rFonts w:cstheme="minorHAnsi"/>
          <w:b/>
          <w:sz w:val="24"/>
          <w:szCs w:val="24"/>
        </w:rPr>
        <w:lastRenderedPageBreak/>
        <w:t>Commercial Awareness</w:t>
      </w:r>
      <w:r w:rsidR="00E90504">
        <w:rPr>
          <w:rFonts w:cstheme="minorHAnsi"/>
          <w:b/>
          <w:sz w:val="24"/>
          <w:szCs w:val="24"/>
        </w:rPr>
        <w:t xml:space="preserve"> 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96186D" w:rsidTr="798B6AEA" w14:paraId="15279842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96186D" w:rsidP="00CB1796" w:rsidRDefault="0096186D" w14:paraId="120883DB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96186D" w:rsidP="00CB1796" w:rsidRDefault="0096186D" w14:paraId="6BB7251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96186D" w:rsidP="00CB1796" w:rsidRDefault="0096186D" w14:paraId="6C17274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96186D" w:rsidP="00CB1796" w:rsidRDefault="0096186D" w14:paraId="4F4B41C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D839A9" w:rsidTr="798B6AEA" w14:paraId="14090C36" w14:textId="3827083C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2277ACF7" w14:textId="6FB40D29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have a good understanding of the industry/sector I want to work in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6433481C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 w:themeFill="accent4"/>
            <w:tcMar/>
          </w:tcPr>
          <w:p w:rsidRPr="001E36B6" w:rsidR="00D839A9" w:rsidP="798B6AEA" w:rsidRDefault="00D839A9" w14:paraId="5E9D229B" w14:textId="2D0678E0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1D8A1A84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4C73BE2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798B6AEA" w14:paraId="6B1E2259" w14:textId="0F52247A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3A2627EB" w14:textId="2C5C8BCA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follow industry news to keep up to date with changes in the sector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7030A0"/>
            <w:noWrap/>
            <w:tcMar/>
            <w:vAlign w:val="bottom"/>
            <w:hideMark/>
          </w:tcPr>
          <w:p w:rsidRPr="001E36B6" w:rsidR="00D839A9" w:rsidP="798B6AEA" w:rsidRDefault="00D839A9" w14:paraId="64D633F7" w14:textId="67277650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34958268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7B7FDAE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5D4E150A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798B6AEA" w14:paraId="0E022EB9" w14:textId="178A0DBB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7E18A631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understand the importance of knowing the culture and values of an organisation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12AC9B5E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 w:themeFill="accent4"/>
            <w:tcMar/>
          </w:tcPr>
          <w:p w:rsidRPr="001E36B6" w:rsidR="00D839A9" w:rsidP="798B6AEA" w:rsidRDefault="00D839A9" w14:paraId="03A0A044" w14:textId="5EF4830E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6D7246B1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263D846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D839A9" w:rsidTr="798B6AEA" w14:paraId="68737EF7" w14:textId="210CD8C8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04C72D54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I know how to research an organisation and its competitors to identify likely changes in the futur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7030A0"/>
            <w:noWrap/>
            <w:tcMar/>
            <w:vAlign w:val="bottom"/>
            <w:hideMark/>
          </w:tcPr>
          <w:p w:rsidRPr="0089188E" w:rsidR="00D839A9" w:rsidP="798B6AEA" w:rsidRDefault="00D839A9" w14:paraId="682292E1" w14:textId="23367F78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4640B309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2785A9D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04E52C1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C4EA6" w:rsidTr="798B6AEA" w14:paraId="466D4DE4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C4EA6" w:rsidP="00CB1796" w:rsidRDefault="00BC4EA6" w14:paraId="57D50326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C4EA6" w:rsidP="00CB1796" w:rsidRDefault="00BC4EA6" w14:paraId="21E6A844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C4EA6" w:rsidP="00CB1796" w:rsidRDefault="00BC4EA6" w14:paraId="28D1FBE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C4EA6" w:rsidP="00CB1796" w:rsidRDefault="00BC4EA6" w14:paraId="1ABA173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C4EA6" w:rsidP="00CB1796" w:rsidRDefault="00BC4EA6" w14:paraId="7019D007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C4EA6" w:rsidP="00CB1796" w:rsidRDefault="00BC4EA6" w14:paraId="294E931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48FA3C4B" w14:textId="3080B5C2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42B4713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1F675AF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B197A5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B782A4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BFC017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DD0703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06DED3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431F46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B7AE23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4C9A99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EE2776" w:rsidP="1BB1FE6A" w:rsidRDefault="00EE2776" w14:paraId="31DAB1BB" w14:textId="0B071524">
      <w:pPr>
        <w:rPr>
          <w:b/>
          <w:bCs/>
          <w:sz w:val="24"/>
          <w:szCs w:val="24"/>
        </w:rPr>
      </w:pPr>
    </w:p>
    <w:p w:rsidRPr="0089188E" w:rsidR="00D81E6E" w:rsidP="1BB1FE6A" w:rsidRDefault="00D81E6E" w14:paraId="29C2CA44" w14:textId="5B0DEC9E">
      <w:pPr>
        <w:rPr>
          <w:b/>
          <w:bCs/>
          <w:sz w:val="24"/>
          <w:szCs w:val="24"/>
        </w:rPr>
      </w:pPr>
    </w:p>
    <w:p w:rsidR="2BC2A73F" w:rsidP="1BB1FE6A" w:rsidRDefault="2BC2A73F" w14:paraId="012F5790" w14:textId="0108B134">
      <w:pPr>
        <w:rPr>
          <w:b/>
          <w:bCs/>
          <w:sz w:val="24"/>
          <w:szCs w:val="24"/>
        </w:rPr>
      </w:pPr>
      <w:r w:rsidRPr="1BB1FE6A">
        <w:rPr>
          <w:b/>
          <w:bCs/>
          <w:sz w:val="24"/>
          <w:szCs w:val="24"/>
        </w:rPr>
        <w:t>Confidence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770F9C" w:rsidTr="798B6AEA" w14:paraId="0D966B20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3AB026D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12CE9ED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1BB028F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502098E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247131" w:rsidTr="798B6AEA" w14:paraId="0D7539FB" w14:textId="7777777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247131" w:rsidP="00CB1796" w:rsidRDefault="00247131" w14:paraId="32822394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know how to access support for my course and career idea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247131" w:rsidP="00CB1796" w:rsidRDefault="00247131" w14:paraId="459BB7B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247131" w:rsidP="798B6AEA" w:rsidRDefault="00247131" w14:paraId="01E39DE2" w14:textId="765AACA0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4E83A2CA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247131" w:rsidP="00CB1796" w:rsidRDefault="00247131" w14:paraId="142C95A3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798B6AEA" w14:paraId="0B7FF682" w14:textId="2AA2563F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3EDBB71B" w14:textId="66ED5331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can deliver presentations (academic/job related)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0E0C5E0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2E6E1690" w14:textId="2EBBBDBD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190C6EFE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0D367D5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798B6AEA" w14:paraId="2C4DD002" w14:textId="39433204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1E36B6" w:rsidR="00D839A9" w:rsidP="001E36B6" w:rsidRDefault="00D839A9" w14:paraId="547E1C9C" w14:textId="5F5F24AE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like meeting new people and make the most of every opportunity to do so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1E36B6" w:rsidR="00D839A9" w:rsidP="001E36B6" w:rsidRDefault="00D839A9" w14:paraId="051C5DF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3376F54E" w14:textId="4FCF9A53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4DAEF8E3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61E2A2E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BC4EA6" w:rsidTr="798B6AEA" w14:paraId="0D848F32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C4EA6" w:rsidP="00CB1796" w:rsidRDefault="00BC4EA6" w14:paraId="0D3724B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C4EA6" w:rsidP="00CB1796" w:rsidRDefault="00BC4EA6" w14:paraId="17873CFF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C4EA6" w:rsidP="00CB1796" w:rsidRDefault="00BC4EA6" w14:paraId="3A3BB9EF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C4EA6" w:rsidP="00CB1796" w:rsidRDefault="00BC4EA6" w14:paraId="2058E19D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C4EA6" w:rsidP="00CB1796" w:rsidRDefault="00BC4EA6" w14:paraId="0CD40B12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C4EA6" w:rsidP="00CB1796" w:rsidRDefault="00BC4EA6" w14:paraId="3DB96C82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2962F8A1" w14:textId="6AA96545">
        <w:trPr>
          <w:trHeight w:val="300"/>
        </w:trPr>
        <w:tc>
          <w:tcPr>
            <w:tcW w:w="9781" w:type="dxa"/>
            <w:gridSpan w:val="8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763BD6C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70ACCCE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03E27D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B8A4BA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386020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70828F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F17AF6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AB17E1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63F8A6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F9EFE9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A95E43" w:rsidRDefault="00A95E43" w14:paraId="07DB99F5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07EC61C3" w14:textId="2B4E63DD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Numeracy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53"/>
        <w:gridCol w:w="14"/>
        <w:gridCol w:w="567"/>
      </w:tblGrid>
      <w:tr w:rsidRPr="0089188E" w:rsidR="00770F9C" w:rsidTr="798B6AEA" w14:paraId="30542138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75BB89B1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369E3FB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700019F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4EF1E11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1E36B6" w:rsidR="00D839A9" w:rsidTr="798B6AEA" w14:paraId="2091E2E0" w14:textId="4CEB5313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126F3D06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have the numerical and statistical skills needed to succeed on my cours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798B6AEA" w:rsidRDefault="00D839A9" w14:paraId="5084D816" w14:textId="19D1BCDA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30E3A4FE" w14:textId="56E969C8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259325A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7ADEDB8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1E36B6" w:rsidR="00D839A9" w:rsidTr="798B6AEA" w14:paraId="51F7AA42" w14:textId="52991C97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17B96D64" w14:textId="46CF60B9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 xml:space="preserve">I </w:t>
            </w:r>
            <w:proofErr w:type="gramStart"/>
            <w:r w:rsidRPr="001E36B6">
              <w:rPr>
                <w:rFonts w:cstheme="minorHAnsi"/>
                <w:color w:val="000000"/>
                <w:sz w:val="24"/>
                <w:szCs w:val="24"/>
              </w:rPr>
              <w:t>am able to</w:t>
            </w:r>
            <w:proofErr w:type="gramEnd"/>
            <w:r w:rsidRPr="001E36B6">
              <w:rPr>
                <w:rFonts w:cstheme="minorHAnsi"/>
                <w:color w:val="000000"/>
                <w:sz w:val="24"/>
                <w:szCs w:val="24"/>
              </w:rPr>
              <w:t xml:space="preserve"> interpret information </w:t>
            </w:r>
            <w:r w:rsidR="00247131">
              <w:rPr>
                <w:rFonts w:cstheme="minorHAnsi"/>
                <w:color w:val="000000"/>
                <w:sz w:val="24"/>
                <w:szCs w:val="24"/>
              </w:rPr>
              <w:t>p</w:t>
            </w:r>
            <w:r w:rsidRPr="001E36B6">
              <w:rPr>
                <w:rFonts w:cstheme="minorHAnsi"/>
                <w:color w:val="000000"/>
                <w:sz w:val="24"/>
                <w:szCs w:val="24"/>
              </w:rPr>
              <w:t>resented in graphs, charts, tables and diagram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3FA649C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583BE5CE" w14:textId="6544B8AB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110683C2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56EAB694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B17CD3" w:rsidTr="798B6AEA" w14:paraId="2AA2BD72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0AF9305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14BF366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06977A0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7C31C34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1C1E298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4C2B0D1C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4FC081BB" w14:textId="52E5F810">
        <w:trPr>
          <w:trHeight w:val="300"/>
        </w:trPr>
        <w:tc>
          <w:tcPr>
            <w:tcW w:w="9781" w:type="dxa"/>
            <w:gridSpan w:val="9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74D6BE6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6D52552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A99586B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7E1AA9B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75ADCD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3D615F8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7158EF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1AFC6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3514D9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B6A5E3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B9604B" w:rsidR="00EE2776" w:rsidP="00EE2776" w:rsidRDefault="00EE2776" w14:paraId="5EFA097F" w14:textId="2A643474">
      <w:pPr>
        <w:rPr>
          <w:rFonts w:cstheme="minorHAnsi"/>
          <w:bCs/>
          <w:sz w:val="24"/>
          <w:szCs w:val="24"/>
        </w:rPr>
      </w:pPr>
    </w:p>
    <w:p w:rsidR="00D21726" w:rsidP="00EE2776" w:rsidRDefault="00D21726" w14:paraId="137C35BB" w14:textId="12981373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Oral Communication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53"/>
        <w:gridCol w:w="14"/>
        <w:gridCol w:w="567"/>
      </w:tblGrid>
      <w:tr w:rsidRPr="0089188E" w:rsidR="00770F9C" w:rsidTr="798B6AEA" w14:paraId="65AE011E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70CA9A20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2787C03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1DE63BA0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248A38B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798B6AEA" w14:paraId="6261FDE7" w14:textId="77777777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00CB1796" w:rsidRDefault="00247131" w14:paraId="4B64F6A0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</w:t>
            </w:r>
            <w:r>
              <w:rPr>
                <w:rFonts w:cstheme="minorHAnsi"/>
                <w:color w:val="000000"/>
                <w:sz w:val="24"/>
                <w:szCs w:val="24"/>
              </w:rPr>
              <w:t>n group discussions, I listen to others and I value and respond to their contribution even if I do not agre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00CB1796" w:rsidRDefault="00247131" w14:paraId="7B56322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34D0420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8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798B6AEA" w:rsidRDefault="00247131" w14:paraId="3481608E" w14:textId="7435A5CC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74DA6917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1E36B6" w:rsidR="00D839A9" w:rsidTr="798B6AEA" w14:paraId="0AC0C8A1" w14:textId="20CF30D3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27319264" w14:textId="0133FAD8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 am confident that I can contribute ideas and opinions in a group discussion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33C9CA10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0FAB37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4790E2CC" w14:textId="277B4191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04ABCC2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89188E" w:rsidR="00D839A9" w:rsidTr="798B6AEA" w14:paraId="660B391B" w14:textId="1C598547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0DD70F4" w14:textId="2D3C4F45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en-GB"/>
              </w:rPr>
            </w:pPr>
            <w:r>
              <w:rPr>
                <w:color w:val="000000" w:themeColor="text1"/>
                <w:sz w:val="24"/>
                <w:szCs w:val="24"/>
              </w:rPr>
              <w:t>I think of relevant follow-up questions as people are speaking and ask them once they have finished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6A42F769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230BA78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315AAE1D" w14:textId="38BDD87D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0CAD5A19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1E36B6" w:rsidR="00D839A9" w:rsidTr="798B6AEA" w14:paraId="70851A65" w14:textId="7ED666A6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579AB16D" w14:textId="12BD70D9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am confident explaining new concepts to other people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64957CA9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3D0B7817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022CDF87" w14:textId="09A16F6E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5DD1746F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</w:tr>
      <w:tr w:rsidRPr="001E36B6" w:rsidR="00D839A9" w:rsidTr="798B6AEA" w14:paraId="77005FD3" w14:textId="0E87DCD8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1E36B6" w:rsidR="00D839A9" w:rsidP="001E36B6" w:rsidRDefault="00D839A9" w14:paraId="3D527C51" w14:textId="76796EB1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1E36B6">
              <w:rPr>
                <w:rFonts w:cstheme="minorHAnsi"/>
                <w:color w:val="000000"/>
                <w:sz w:val="24"/>
                <w:szCs w:val="24"/>
              </w:rPr>
              <w:t>I would be confident in giving a new presentation to my peer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1E36B6" w:rsidR="00D839A9" w:rsidP="001E36B6" w:rsidRDefault="00D839A9" w14:paraId="2078115C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553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798B6AEA" w:rsidRDefault="00D839A9" w14:paraId="4A81F115" w14:textId="500A0F93">
            <w:pPr>
              <w:spacing w:before="60" w:after="60" w:line="240" w:lineRule="auto"/>
              <w:rPr>
                <w:rFonts w:cs="Calibri" w:cstheme="minorAscii"/>
                <w:color w:val="000000"/>
                <w:sz w:val="24"/>
                <w:szCs w:val="24"/>
              </w:rPr>
            </w:pPr>
            <w:r w:rsidRPr="798B6AEA" w:rsidR="6B1068B4">
              <w:rPr>
                <w:rFonts w:cs="Calibri" w:cstheme="minorAscii"/>
                <w:color w:val="000000" w:themeColor="text1" w:themeTint="FF" w:themeShade="FF"/>
                <w:sz w:val="24"/>
                <w:szCs w:val="24"/>
              </w:rPr>
              <w:t>x</w:t>
            </w:r>
          </w:p>
        </w:tc>
        <w:tc>
          <w:tcPr>
            <w:tcW w:w="581" w:type="dxa"/>
            <w:gridSpan w:val="2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1E36B6" w:rsidR="00D839A9" w:rsidP="001E36B6" w:rsidRDefault="00D839A9" w14:paraId="0D2FF0B0" w14:textId="77777777">
            <w:pPr>
              <w:spacing w:before="60" w:after="6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Pr="0089188E" w:rsidR="00B17CD3" w:rsidTr="798B6AEA" w14:paraId="12060DA7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2A80C20C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28A1065A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447D62D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1944C7A4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7EAB9EA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18F1DF0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29D7F17E" w14:textId="33A5C9E0">
        <w:trPr>
          <w:trHeight w:val="300"/>
        </w:trPr>
        <w:tc>
          <w:tcPr>
            <w:tcW w:w="9781" w:type="dxa"/>
            <w:gridSpan w:val="9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10AA318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6C3A978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1ED4ED1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9976DE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1612B9C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7D2EBF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1B2688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460ACB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BCE4EE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A3E5C3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D21726" w:rsidP="00EE2776" w:rsidRDefault="00D21726" w14:paraId="0D8A0999" w14:textId="77777777">
      <w:pPr>
        <w:rPr>
          <w:rFonts w:cstheme="minorHAnsi"/>
          <w:b/>
          <w:sz w:val="24"/>
          <w:szCs w:val="24"/>
        </w:rPr>
      </w:pPr>
    </w:p>
    <w:p w:rsidR="00E30E15" w:rsidP="00EE2776" w:rsidRDefault="00E30E15" w14:paraId="5FCC5EE3" w14:textId="77777777">
      <w:pPr>
        <w:rPr>
          <w:rFonts w:cstheme="minorHAnsi"/>
          <w:b/>
          <w:sz w:val="24"/>
          <w:szCs w:val="24"/>
        </w:rPr>
      </w:pPr>
    </w:p>
    <w:p w:rsidR="00E30E15" w:rsidRDefault="00E30E15" w14:paraId="3D99923D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394B465F" w14:textId="1069839C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Written Communication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770F9C" w:rsidTr="798B6AEA" w14:paraId="3473B0CB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770F9C" w:rsidP="00CB1796" w:rsidRDefault="00770F9C" w14:paraId="6EC5BFA5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770F9C" w:rsidP="00CB1796" w:rsidRDefault="00770F9C" w14:paraId="33561A1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09330B9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770F9C" w:rsidP="00CB1796" w:rsidRDefault="00770F9C" w14:paraId="064F8A2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798B6AEA" w14:paraId="27B3D3E5" w14:textId="77777777">
        <w:trPr>
          <w:trHeight w:val="30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00CB1796" w:rsidRDefault="00247131" w14:paraId="4635F66D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I can structure an assignment in paragraphs and using signposting language </w:t>
            </w:r>
            <w:proofErr w:type="gramStart"/>
            <w:r w:rsidRPr="0089188E">
              <w:rPr>
                <w:rFonts w:cstheme="minorHAnsi"/>
                <w:color w:val="000000"/>
                <w:sz w:val="24"/>
                <w:szCs w:val="24"/>
              </w:rPr>
              <w:t>in order to</w:t>
            </w:r>
            <w:proofErr w:type="gramEnd"/>
            <w:r w:rsidRPr="0089188E">
              <w:rPr>
                <w:rFonts w:cstheme="minorHAnsi"/>
                <w:color w:val="000000"/>
                <w:sz w:val="24"/>
                <w:szCs w:val="24"/>
              </w:rPr>
              <w:t xml:space="preserve"> communicate my ideas effectively. 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00CB1796" w:rsidRDefault="00247131" w14:paraId="1F3B9B2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798B6AEA" w:rsidRDefault="00247131" w14:paraId="4CBBDBB1" w14:textId="3B1F6E80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57EF102D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5DE7FBCD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35F042F3" w14:textId="1D9155AC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EAD7761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 w:rsidRPr="0089188E">
              <w:rPr>
                <w:rFonts w:cstheme="minorHAnsi"/>
                <w:color w:val="000000"/>
                <w:sz w:val="24"/>
                <w:szCs w:val="24"/>
              </w:rPr>
              <w:t>I can write in an appropriate academic style for my subject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FC98CB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60CB535E" w14:textId="723197C7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4076ADFA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6B9057F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55FBCDE8" w14:textId="1B8B6637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5D453B6B" w14:textId="4813D891">
            <w:pPr>
              <w:spacing w:after="0" w:line="240" w:lineRule="auto"/>
              <w:rPr>
                <w:rFonts w:eastAsia="Times New Roman"/>
                <w:color w:val="000000"/>
                <w:sz w:val="24"/>
                <w:szCs w:val="24"/>
                <w:lang w:eastAsia="en-GB"/>
              </w:rPr>
            </w:pPr>
            <w:r w:rsidRPr="1BB1FE6A">
              <w:rPr>
                <w:color w:val="000000" w:themeColor="text1"/>
                <w:sz w:val="24"/>
                <w:szCs w:val="24"/>
              </w:rPr>
              <w:t xml:space="preserve">My written work has no grammatical, punctuation or spelling errors before I submit it. 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44055B3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014BC0F1" w14:textId="6D551EF3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5D8553F7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4DDD0A8C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3AB0B836" w14:textId="33EA6A09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38171626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 xml:space="preserve">I have an effective method for organising and planning the information that I want to put into a written assignment such as an outline plan or a ‘mind map.’ 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7030A0"/>
            <w:noWrap/>
            <w:tcMar/>
            <w:vAlign w:val="bottom"/>
            <w:hideMark/>
          </w:tcPr>
          <w:p w:rsidRPr="0089188E" w:rsidR="00D839A9" w:rsidP="798B6AEA" w:rsidRDefault="00D839A9" w14:paraId="68B9739D" w14:textId="017387CF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73269F3A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6BAD8F5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42F2B88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318AA4A2" w14:textId="749EFEE4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897BAEC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can use sources effectively to make my argument convincing and show that I am well informed about the topic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5FEAB84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3F794E9D" w14:textId="23CEA344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6A975196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2A572D5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400F3693" w14:textId="70330E8C">
        <w:trPr>
          <w:trHeight w:val="30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EDAAE79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 xml:space="preserve">I </w:t>
            </w:r>
            <w:proofErr w:type="gramStart"/>
            <w:r w:rsidRPr="0089188E">
              <w:rPr>
                <w:rFonts w:asciiTheme="minorHAnsi" w:hAnsiTheme="minorHAnsi" w:cstheme="minorHAnsi"/>
              </w:rPr>
              <w:t>am able to</w:t>
            </w:r>
            <w:proofErr w:type="gramEnd"/>
            <w:r w:rsidRPr="0089188E">
              <w:rPr>
                <w:rFonts w:asciiTheme="minorHAnsi" w:hAnsiTheme="minorHAnsi" w:cstheme="minorHAnsi"/>
              </w:rPr>
              <w:t xml:space="preserve"> produce useful and meaningful written notes from a lecture, presentation or demonstration that capture the key point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166426B6" w14:textId="4CAFE9A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199A22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71C20166" w14:textId="1CD46243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1C7659A1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B17CD3" w:rsidTr="798B6AEA" w14:paraId="486C875D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57CF7764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4D24274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7F036A23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410BCC62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7CAC9541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03E6CDA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469EF774" w14:textId="27BE4A30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51D63875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2240CF2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B58AFB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458D193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E6CB7B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BCFB92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AFDC07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3CD65C8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9C6673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A30E316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="00EE2776" w:rsidP="00EE2776" w:rsidRDefault="00EE2776" w14:paraId="22AD87A3" w14:textId="2AF64883">
      <w:pPr>
        <w:rPr>
          <w:rFonts w:cstheme="minorHAnsi"/>
          <w:b/>
          <w:sz w:val="24"/>
          <w:szCs w:val="24"/>
        </w:rPr>
      </w:pPr>
    </w:p>
    <w:p w:rsidRPr="0089188E" w:rsidR="00B30483" w:rsidP="00EE2776" w:rsidRDefault="00B30483" w14:paraId="113C7856" w14:textId="77777777">
      <w:pPr>
        <w:rPr>
          <w:rFonts w:cstheme="minorHAnsi"/>
          <w:b/>
          <w:sz w:val="24"/>
          <w:szCs w:val="24"/>
        </w:rPr>
      </w:pPr>
    </w:p>
    <w:p w:rsidRPr="0089188E" w:rsidR="00EE2776" w:rsidP="00EE2776" w:rsidRDefault="00EE2776" w14:paraId="763930B5" w14:textId="7BC676A6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t>Leadership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2A2A72" w:rsidTr="798B6AEA" w14:paraId="5769AAB0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A2A72" w:rsidP="00CB1796" w:rsidRDefault="002A2A72" w14:paraId="4DF1DFF2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2A2A72" w:rsidP="00CB1796" w:rsidRDefault="002A2A72" w14:paraId="532921F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6C085BB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17B35FA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247131" w:rsidTr="798B6AEA" w14:paraId="161F984B" w14:textId="7777777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47131" w:rsidP="00CB1796" w:rsidRDefault="00247131" w14:paraId="2247E647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inspire confidence in other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247131" w:rsidP="00CB1796" w:rsidRDefault="00247131" w14:paraId="3B59E91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798B6AEA" w:rsidRDefault="00247131" w14:paraId="034FF326" w14:textId="56874C4C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70162AA3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247131" w:rsidP="00CB1796" w:rsidRDefault="00247131" w14:paraId="2D2F997A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39DAAD8E" w14:textId="6191FF2C">
        <w:trPr>
          <w:trHeight w:val="270"/>
        </w:trPr>
        <w:tc>
          <w:tcPr>
            <w:tcW w:w="8080" w:type="dxa"/>
            <w:gridSpan w:val="5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26EF1E1F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can give constructive feedback to support others.</w:t>
            </w: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3E63509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6D9D41F8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38F7333F" w14:textId="4C34EA17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70162AA3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798B6AEA" w14:paraId="335F5B32" w14:textId="7E75BFD0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1540E2D3" w14:textId="76B8A23B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am confident making decision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754A820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4FD17A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064C9D28" w14:textId="48EBF850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3D65E898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798B6AEA" w14:paraId="6CF3ED1B" w14:textId="4435AE1F">
        <w:trPr>
          <w:trHeight w:val="298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0B197C94" w14:textId="3E0BA37F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am confident delegating tasks to other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D61278" w:rsidRDefault="00D839A9" w14:paraId="6BCCE140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7AFE8579" w14:textId="46B155EA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4646D448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5A65A3A4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B17CD3" w:rsidTr="798B6AEA" w14:paraId="067BDCD5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5743818E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53CE0DB6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22F0D2E4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0BD72B28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589F4518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712A7FF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4EA10198" w14:textId="0B9F15DE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27D5799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43A79AA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FE50D5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613D116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ED0831C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042D750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F4AE19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36BC58C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2A6DA14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711699F2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89188E" w:rsidR="00EE2776" w:rsidP="00EE2776" w:rsidRDefault="00EE2776" w14:paraId="6C3A5851" w14:textId="77777777">
      <w:pPr>
        <w:rPr>
          <w:rFonts w:cstheme="minorHAnsi"/>
          <w:b/>
          <w:sz w:val="24"/>
          <w:szCs w:val="24"/>
        </w:rPr>
      </w:pPr>
    </w:p>
    <w:p w:rsidR="00E30E15" w:rsidRDefault="00E30E15" w14:paraId="192A4157" w14:textId="77777777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br w:type="page"/>
      </w:r>
    </w:p>
    <w:p w:rsidRPr="0089188E" w:rsidR="00EE2776" w:rsidP="00EE2776" w:rsidRDefault="00EE2776" w14:paraId="155AFC63" w14:textId="3BE42EE6">
      <w:pPr>
        <w:rPr>
          <w:rFonts w:cstheme="minorHAnsi"/>
          <w:b/>
          <w:sz w:val="24"/>
          <w:szCs w:val="24"/>
        </w:rPr>
      </w:pPr>
      <w:r w:rsidRPr="0089188E">
        <w:rPr>
          <w:rFonts w:cstheme="minorHAnsi"/>
          <w:b/>
          <w:sz w:val="24"/>
          <w:szCs w:val="24"/>
        </w:rPr>
        <w:lastRenderedPageBreak/>
        <w:t>Teamwork</w:t>
      </w:r>
    </w:p>
    <w:tbl>
      <w:tblPr>
        <w:tblW w:w="9781" w:type="dxa"/>
        <w:tblLayout w:type="fixed"/>
        <w:tblLook w:val="04A0" w:firstRow="1" w:lastRow="0" w:firstColumn="1" w:lastColumn="0" w:noHBand="0" w:noVBand="1"/>
      </w:tblPr>
      <w:tblGrid>
        <w:gridCol w:w="5240"/>
        <w:gridCol w:w="709"/>
        <w:gridCol w:w="709"/>
        <w:gridCol w:w="708"/>
        <w:gridCol w:w="714"/>
        <w:gridCol w:w="567"/>
        <w:gridCol w:w="567"/>
        <w:gridCol w:w="567"/>
      </w:tblGrid>
      <w:tr w:rsidRPr="0089188E" w:rsidR="002A2A72" w:rsidTr="798B6AEA" w14:paraId="474537A4" w14:textId="77777777">
        <w:trPr>
          <w:trHeight w:val="300"/>
        </w:trPr>
        <w:tc>
          <w:tcPr>
            <w:tcW w:w="8080" w:type="dxa"/>
            <w:gridSpan w:val="5"/>
            <w:tcBorders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2A2A72" w:rsidP="00CB1796" w:rsidRDefault="002A2A72" w14:paraId="1A665406" w14:textId="77777777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noWrap/>
            <w:tcMar/>
            <w:vAlign w:val="bottom"/>
            <w:hideMark/>
          </w:tcPr>
          <w:p w:rsidRPr="0089188E" w:rsidR="002A2A72" w:rsidP="00CB1796" w:rsidRDefault="002A2A72" w14:paraId="62B2324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1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693F0423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2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FFFF" w:themeFill="background1"/>
            <w:tcMar/>
          </w:tcPr>
          <w:p w:rsidRPr="0089188E" w:rsidR="002A2A72" w:rsidP="00CB1796" w:rsidRDefault="002A2A72" w14:paraId="318E9DB7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  <w:t>3</w:t>
            </w:r>
          </w:p>
        </w:tc>
      </w:tr>
      <w:tr w:rsidRPr="0089188E" w:rsidR="00D839A9" w:rsidTr="798B6AEA" w14:paraId="521E57AD" w14:textId="25D2762C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5E91173D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work well with others in a variety of teams (academic/work)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7F355E9E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1A6146E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160C463C" w14:textId="4FB1A876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68BB029A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798B6AEA" w14:paraId="5D88A432" w14:textId="6FEF33E0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9188E" w:rsidR="00D839A9" w:rsidP="00B169CF" w:rsidRDefault="00D839A9" w14:paraId="71167A43" w14:textId="77777777">
            <w:pPr>
              <w:pStyle w:val="Default"/>
              <w:rPr>
                <w:rFonts w:asciiTheme="minorHAnsi" w:hAnsiTheme="minorHAnsi" w:cstheme="minorHAnsi"/>
              </w:rPr>
            </w:pPr>
            <w:r w:rsidRPr="0089188E">
              <w:rPr>
                <w:rFonts w:asciiTheme="minorHAnsi" w:hAnsiTheme="minorHAnsi" w:cstheme="minorHAnsi"/>
              </w:rPr>
              <w:t>I understand how I can contribute to different team tasks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  <w:hideMark/>
          </w:tcPr>
          <w:p w:rsidRPr="0089188E" w:rsidR="00D839A9" w:rsidP="00D61278" w:rsidRDefault="00D839A9" w14:paraId="065D4432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3D782FE1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46A60E89" w14:textId="25DBA23E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68BB029A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D839A9" w:rsidTr="798B6AEA" w14:paraId="09B1A278" w14:textId="6B8888D7">
        <w:trPr>
          <w:trHeight w:val="270"/>
        </w:trPr>
        <w:tc>
          <w:tcPr>
            <w:tcW w:w="8080" w:type="dxa"/>
            <w:gridSpan w:val="5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</w:tcPr>
          <w:p w:rsidRPr="0089188E" w:rsidR="00D839A9" w:rsidP="00B169CF" w:rsidRDefault="00D839A9" w14:paraId="32A00EF7" w14:textId="664B7F7F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 feel confident when working in teams with new people.</w:t>
            </w: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noWrap/>
            <w:tcMar/>
            <w:vAlign w:val="bottom"/>
          </w:tcPr>
          <w:p w:rsidRPr="0089188E" w:rsidR="00D839A9" w:rsidP="00D61278" w:rsidRDefault="00D839A9" w14:paraId="416AE3AF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00D61278" w:rsidRDefault="00D839A9" w14:paraId="733EF7F6" w14:textId="7777777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56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D9E2F3" w:themeFill="accent1" w:themeFillTint="33"/>
            <w:tcMar/>
          </w:tcPr>
          <w:p w:rsidRPr="0089188E" w:rsidR="00D839A9" w:rsidP="798B6AEA" w:rsidRDefault="00D839A9" w14:paraId="6FF68F99" w14:textId="6668D16E">
            <w:pPr>
              <w:spacing w:after="0" w:line="240" w:lineRule="auto"/>
              <w:jc w:val="center"/>
              <w:rPr>
                <w:rFonts w:eastAsia="Times New Roman" w:cs="Calibri" w:cstheme="minorAscii"/>
                <w:color w:val="000000"/>
                <w:sz w:val="24"/>
                <w:szCs w:val="24"/>
                <w:lang w:eastAsia="en-GB"/>
              </w:rPr>
            </w:pPr>
            <w:r w:rsidRPr="798B6AEA" w:rsidR="2BDE5772">
              <w:rPr>
                <w:rFonts w:eastAsia="Times New Roman" w:cs="Calibri" w:cstheme="minorAscii"/>
                <w:color w:val="000000" w:themeColor="text1" w:themeTint="FF" w:themeShade="FF"/>
                <w:sz w:val="24"/>
                <w:szCs w:val="24"/>
                <w:lang w:eastAsia="en-GB"/>
              </w:rPr>
              <w:t>x</w:t>
            </w:r>
          </w:p>
        </w:tc>
      </w:tr>
      <w:tr w:rsidRPr="0089188E" w:rsidR="00B17CD3" w:rsidTr="798B6AEA" w14:paraId="7F47FB64" w14:textId="77777777">
        <w:trPr>
          <w:trHeight w:val="300"/>
        </w:trPr>
        <w:tc>
          <w:tcPr>
            <w:tcW w:w="52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A21561" w:rsidR="00B17CD3" w:rsidP="00CB1796" w:rsidRDefault="00B17CD3" w14:paraId="771B53A0" w14:textId="77777777">
            <w:pPr>
              <w:spacing w:before="120" w:after="12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A2156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How I rate myself</w:t>
            </w: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 for this skill</w:t>
            </w: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B686DA"/>
            <w:tcMar/>
            <w:vAlign w:val="bottom"/>
          </w:tcPr>
          <w:p w:rsidRPr="00A21561" w:rsidR="00B17CD3" w:rsidP="00CB1796" w:rsidRDefault="00B17CD3" w14:paraId="6E642765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CC66"/>
            <w:tcMar/>
            <w:vAlign w:val="bottom"/>
          </w:tcPr>
          <w:p w:rsidRPr="0089188E" w:rsidR="00B17CD3" w:rsidP="00CB1796" w:rsidRDefault="00B17CD3" w14:paraId="13483AB7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0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92D050"/>
            <w:tcMar/>
            <w:vAlign w:val="bottom"/>
          </w:tcPr>
          <w:p w:rsidRPr="0089188E" w:rsidR="00B17CD3" w:rsidP="00CB1796" w:rsidRDefault="00B17CD3" w14:paraId="55013D0B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71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8EAADB" w:themeFill="accent1" w:themeFillTint="99"/>
            <w:tcMar/>
            <w:vAlign w:val="bottom"/>
          </w:tcPr>
          <w:p w:rsidRPr="0089188E" w:rsidR="00B17CD3" w:rsidP="00CB1796" w:rsidRDefault="00B17CD3" w14:paraId="2B8FC289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1701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262626" w:themeFill="text1" w:themeFillTint="D9"/>
            <w:tcMar/>
            <w:vAlign w:val="bottom"/>
          </w:tcPr>
          <w:p w:rsidRPr="0089188E" w:rsidR="00B17CD3" w:rsidP="00CB1796" w:rsidRDefault="00B17CD3" w14:paraId="4526DF0E" w14:textId="77777777">
            <w:pPr>
              <w:spacing w:before="120" w:after="12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GB"/>
              </w:rPr>
            </w:pPr>
          </w:p>
        </w:tc>
      </w:tr>
      <w:tr w:rsidRPr="0089188E" w:rsidR="00D839A9" w:rsidTr="798B6AEA" w14:paraId="1F3FEE6B" w14:textId="28E217CC">
        <w:trPr>
          <w:trHeight w:val="300"/>
        </w:trPr>
        <w:tc>
          <w:tcPr>
            <w:tcW w:w="9781" w:type="dxa"/>
            <w:gridSpan w:val="8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="00D839A9" w:rsidP="00446640" w:rsidRDefault="00D839A9" w14:paraId="0CF71229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Evidence:</w:t>
            </w:r>
          </w:p>
          <w:p w:rsidR="00D839A9" w:rsidP="00446640" w:rsidRDefault="00D839A9" w14:paraId="7D8065AA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C9227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5C3D1FC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FF9E81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14AAF47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932EB3E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4177890F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21D1CEA1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  <w:p w:rsidR="00D839A9" w:rsidP="00446640" w:rsidRDefault="00D839A9" w14:paraId="04B7C6CD" w14:textId="77777777">
            <w:pPr>
              <w:spacing w:after="0" w:line="240" w:lineRule="auto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</w:tbl>
    <w:p w:rsidRPr="00B52AA6" w:rsidR="00B52AA6" w:rsidP="002C0C46" w:rsidRDefault="00B52AA6" w14:paraId="41D21A83" w14:textId="77777777"/>
    <w:sectPr w:rsidRPr="00B52AA6" w:rsidR="00B52AA6" w:rsidSect="007514A1">
      <w:footerReference w:type="default" r:id="rId10"/>
      <w:pgSz w:w="11906" w:h="16838" w:orient="portrait"/>
      <w:pgMar w:top="1135" w:right="1440" w:bottom="1134" w:left="993" w:header="708" w:footer="5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95360" w:rsidP="002738EF" w:rsidRDefault="00F95360" w14:paraId="13F0CDC2" w14:textId="77777777">
      <w:pPr>
        <w:spacing w:after="0" w:line="240" w:lineRule="auto"/>
      </w:pPr>
      <w:r>
        <w:separator/>
      </w:r>
    </w:p>
  </w:endnote>
  <w:endnote w:type="continuationSeparator" w:id="0">
    <w:p w:rsidR="00F95360" w:rsidP="002738EF" w:rsidRDefault="00F95360" w14:paraId="1227E43C" w14:textId="77777777">
      <w:pPr>
        <w:spacing w:after="0" w:line="240" w:lineRule="auto"/>
      </w:pPr>
      <w:r>
        <w:continuationSeparator/>
      </w:r>
    </w:p>
  </w:endnote>
  <w:endnote w:type="continuationNotice" w:id="1">
    <w:p w:rsidR="00F95360" w:rsidRDefault="00F95360" w14:paraId="7AFE7EEF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rifaD">
    <w:altName w:val="Calibri"/>
    <w:charset w:val="00"/>
    <w:family w:val="auto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4619486"/>
      <w:docPartObj>
        <w:docPartGallery w:val="Page Numbers (Bottom of Page)"/>
        <w:docPartUnique/>
      </w:docPartObj>
    </w:sdtPr>
    <w:sdtEndPr/>
    <w:sdtContent>
      <w:p w:rsidR="002738EF" w:rsidRDefault="002738EF" w14:paraId="0050B909" w14:textId="61C8E7AA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2738EF" w:rsidRDefault="002738EF" w14:paraId="69ADDFC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95360" w:rsidP="002738EF" w:rsidRDefault="00F95360" w14:paraId="5F4575A1" w14:textId="77777777">
      <w:pPr>
        <w:spacing w:after="0" w:line="240" w:lineRule="auto"/>
      </w:pPr>
      <w:r>
        <w:separator/>
      </w:r>
    </w:p>
  </w:footnote>
  <w:footnote w:type="continuationSeparator" w:id="0">
    <w:p w:rsidR="00F95360" w:rsidP="002738EF" w:rsidRDefault="00F95360" w14:paraId="593CC142" w14:textId="77777777">
      <w:pPr>
        <w:spacing w:after="0" w:line="240" w:lineRule="auto"/>
      </w:pPr>
      <w:r>
        <w:continuationSeparator/>
      </w:r>
    </w:p>
  </w:footnote>
  <w:footnote w:type="continuationNotice" w:id="1">
    <w:p w:rsidR="00F95360" w:rsidRDefault="00F95360" w14:paraId="3DC9E8CB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EA0EA8"/>
    <w:multiLevelType w:val="hybridMultilevel"/>
    <w:tmpl w:val="8C24C60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8D745D8"/>
    <w:multiLevelType w:val="hybridMultilevel"/>
    <w:tmpl w:val="62A0F59E"/>
    <w:lvl w:ilvl="0" w:tplc="467C54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AC5C5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0503C1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6EC7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28BBE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A0C83F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B263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5F2E08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6ACB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065786"/>
    <w:multiLevelType w:val="hybridMultilevel"/>
    <w:tmpl w:val="00DC5C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tTQ1NTY3MDIxsDBV0lEKTi0uzszPAykwqwUAV/+/vywAAAA="/>
  </w:docVars>
  <w:rsids>
    <w:rsidRoot w:val="001D496F"/>
    <w:rsid w:val="00002B31"/>
    <w:rsid w:val="000353A4"/>
    <w:rsid w:val="00036171"/>
    <w:rsid w:val="00056ACC"/>
    <w:rsid w:val="000571F0"/>
    <w:rsid w:val="000C412B"/>
    <w:rsid w:val="000C770B"/>
    <w:rsid w:val="000D4585"/>
    <w:rsid w:val="000E1BF7"/>
    <w:rsid w:val="00121B5D"/>
    <w:rsid w:val="00160508"/>
    <w:rsid w:val="00165532"/>
    <w:rsid w:val="00176B3E"/>
    <w:rsid w:val="00182F97"/>
    <w:rsid w:val="001831EB"/>
    <w:rsid w:val="001C796F"/>
    <w:rsid w:val="001D496F"/>
    <w:rsid w:val="001E36B6"/>
    <w:rsid w:val="001E563E"/>
    <w:rsid w:val="001F0E16"/>
    <w:rsid w:val="00200910"/>
    <w:rsid w:val="0021609D"/>
    <w:rsid w:val="002303A0"/>
    <w:rsid w:val="00246ABA"/>
    <w:rsid w:val="00247131"/>
    <w:rsid w:val="00256786"/>
    <w:rsid w:val="00270328"/>
    <w:rsid w:val="002738EF"/>
    <w:rsid w:val="0028198E"/>
    <w:rsid w:val="00282BAB"/>
    <w:rsid w:val="00291D37"/>
    <w:rsid w:val="002A0423"/>
    <w:rsid w:val="002A2A72"/>
    <w:rsid w:val="002C0C46"/>
    <w:rsid w:val="002E04CB"/>
    <w:rsid w:val="002E17B8"/>
    <w:rsid w:val="003120E7"/>
    <w:rsid w:val="003216B6"/>
    <w:rsid w:val="003241C2"/>
    <w:rsid w:val="0033654B"/>
    <w:rsid w:val="0035784A"/>
    <w:rsid w:val="00372291"/>
    <w:rsid w:val="00384767"/>
    <w:rsid w:val="003A7655"/>
    <w:rsid w:val="003B50FA"/>
    <w:rsid w:val="003D57F1"/>
    <w:rsid w:val="003D60CD"/>
    <w:rsid w:val="003E346E"/>
    <w:rsid w:val="003F5770"/>
    <w:rsid w:val="004133D4"/>
    <w:rsid w:val="00420501"/>
    <w:rsid w:val="0044094E"/>
    <w:rsid w:val="00444321"/>
    <w:rsid w:val="00465024"/>
    <w:rsid w:val="004811E8"/>
    <w:rsid w:val="004C013D"/>
    <w:rsid w:val="004D439D"/>
    <w:rsid w:val="004E275D"/>
    <w:rsid w:val="004E2C8C"/>
    <w:rsid w:val="004E6D48"/>
    <w:rsid w:val="004F43C8"/>
    <w:rsid w:val="004F4AE9"/>
    <w:rsid w:val="00522418"/>
    <w:rsid w:val="005332FD"/>
    <w:rsid w:val="00536138"/>
    <w:rsid w:val="00550ADC"/>
    <w:rsid w:val="00551186"/>
    <w:rsid w:val="00576BA0"/>
    <w:rsid w:val="005818D0"/>
    <w:rsid w:val="00583F9B"/>
    <w:rsid w:val="005D1505"/>
    <w:rsid w:val="00623778"/>
    <w:rsid w:val="006251AC"/>
    <w:rsid w:val="006377E2"/>
    <w:rsid w:val="00667DE7"/>
    <w:rsid w:val="00670E46"/>
    <w:rsid w:val="006779F5"/>
    <w:rsid w:val="006836ED"/>
    <w:rsid w:val="00684CEC"/>
    <w:rsid w:val="006879FA"/>
    <w:rsid w:val="00690D50"/>
    <w:rsid w:val="0069678E"/>
    <w:rsid w:val="006C3BB8"/>
    <w:rsid w:val="006C6EE5"/>
    <w:rsid w:val="00700773"/>
    <w:rsid w:val="0070452C"/>
    <w:rsid w:val="007079CC"/>
    <w:rsid w:val="00716463"/>
    <w:rsid w:val="00724A10"/>
    <w:rsid w:val="00735971"/>
    <w:rsid w:val="00737770"/>
    <w:rsid w:val="00746F24"/>
    <w:rsid w:val="007475FF"/>
    <w:rsid w:val="007514A1"/>
    <w:rsid w:val="00753B3B"/>
    <w:rsid w:val="00760078"/>
    <w:rsid w:val="00770F9C"/>
    <w:rsid w:val="00785774"/>
    <w:rsid w:val="007943B9"/>
    <w:rsid w:val="007B28F6"/>
    <w:rsid w:val="007C009A"/>
    <w:rsid w:val="007D7307"/>
    <w:rsid w:val="007E31C9"/>
    <w:rsid w:val="007E7E5E"/>
    <w:rsid w:val="007F1684"/>
    <w:rsid w:val="007F1F56"/>
    <w:rsid w:val="00826385"/>
    <w:rsid w:val="00832E91"/>
    <w:rsid w:val="00844F10"/>
    <w:rsid w:val="00896839"/>
    <w:rsid w:val="008A5760"/>
    <w:rsid w:val="008B5793"/>
    <w:rsid w:val="008D08F8"/>
    <w:rsid w:val="008E3ED6"/>
    <w:rsid w:val="008E6E65"/>
    <w:rsid w:val="008F7A14"/>
    <w:rsid w:val="008F7EAA"/>
    <w:rsid w:val="00901C71"/>
    <w:rsid w:val="00903855"/>
    <w:rsid w:val="00920EF5"/>
    <w:rsid w:val="00927D83"/>
    <w:rsid w:val="00934073"/>
    <w:rsid w:val="009456CA"/>
    <w:rsid w:val="00950025"/>
    <w:rsid w:val="0096186D"/>
    <w:rsid w:val="00963BB5"/>
    <w:rsid w:val="00967FC2"/>
    <w:rsid w:val="00975CA4"/>
    <w:rsid w:val="009B23C5"/>
    <w:rsid w:val="009B738F"/>
    <w:rsid w:val="009B7EF0"/>
    <w:rsid w:val="009D3499"/>
    <w:rsid w:val="009D46C0"/>
    <w:rsid w:val="009E0578"/>
    <w:rsid w:val="009E44A0"/>
    <w:rsid w:val="00A04BFE"/>
    <w:rsid w:val="00A0791A"/>
    <w:rsid w:val="00A20986"/>
    <w:rsid w:val="00A21561"/>
    <w:rsid w:val="00A36217"/>
    <w:rsid w:val="00A77706"/>
    <w:rsid w:val="00A83145"/>
    <w:rsid w:val="00A910BC"/>
    <w:rsid w:val="00A95E43"/>
    <w:rsid w:val="00A965AE"/>
    <w:rsid w:val="00AA1521"/>
    <w:rsid w:val="00AB61BC"/>
    <w:rsid w:val="00AC04CA"/>
    <w:rsid w:val="00AD5FE8"/>
    <w:rsid w:val="00AE3111"/>
    <w:rsid w:val="00AF361B"/>
    <w:rsid w:val="00B169CF"/>
    <w:rsid w:val="00B17CD3"/>
    <w:rsid w:val="00B30483"/>
    <w:rsid w:val="00B41EB8"/>
    <w:rsid w:val="00B52AA6"/>
    <w:rsid w:val="00B9604B"/>
    <w:rsid w:val="00B96B9F"/>
    <w:rsid w:val="00B97349"/>
    <w:rsid w:val="00BC1118"/>
    <w:rsid w:val="00BC4EA6"/>
    <w:rsid w:val="00BD422C"/>
    <w:rsid w:val="00BE0810"/>
    <w:rsid w:val="00BE64E9"/>
    <w:rsid w:val="00BF74E2"/>
    <w:rsid w:val="00C06260"/>
    <w:rsid w:val="00C11A65"/>
    <w:rsid w:val="00C47A4A"/>
    <w:rsid w:val="00C56ACF"/>
    <w:rsid w:val="00C67F8B"/>
    <w:rsid w:val="00C8486D"/>
    <w:rsid w:val="00C94C90"/>
    <w:rsid w:val="00C96CCC"/>
    <w:rsid w:val="00CB19EA"/>
    <w:rsid w:val="00CB53AA"/>
    <w:rsid w:val="00CB58CC"/>
    <w:rsid w:val="00CC343A"/>
    <w:rsid w:val="00CC4E32"/>
    <w:rsid w:val="00D02C92"/>
    <w:rsid w:val="00D21726"/>
    <w:rsid w:val="00D32CAF"/>
    <w:rsid w:val="00D501E0"/>
    <w:rsid w:val="00D54749"/>
    <w:rsid w:val="00D61278"/>
    <w:rsid w:val="00D641AF"/>
    <w:rsid w:val="00D81E6E"/>
    <w:rsid w:val="00D8218C"/>
    <w:rsid w:val="00D839A9"/>
    <w:rsid w:val="00D96DA4"/>
    <w:rsid w:val="00DC494B"/>
    <w:rsid w:val="00DE0CEC"/>
    <w:rsid w:val="00E17AD2"/>
    <w:rsid w:val="00E30E15"/>
    <w:rsid w:val="00E33F4C"/>
    <w:rsid w:val="00E34D70"/>
    <w:rsid w:val="00E90504"/>
    <w:rsid w:val="00E932A3"/>
    <w:rsid w:val="00EB54AE"/>
    <w:rsid w:val="00EC20E1"/>
    <w:rsid w:val="00EE122E"/>
    <w:rsid w:val="00EE2776"/>
    <w:rsid w:val="00F16E18"/>
    <w:rsid w:val="00F3377B"/>
    <w:rsid w:val="00F51AB1"/>
    <w:rsid w:val="00F6024B"/>
    <w:rsid w:val="00F63906"/>
    <w:rsid w:val="00F76035"/>
    <w:rsid w:val="00F870EE"/>
    <w:rsid w:val="00F94A4F"/>
    <w:rsid w:val="00F95360"/>
    <w:rsid w:val="00FC08BC"/>
    <w:rsid w:val="00FC6E75"/>
    <w:rsid w:val="00FE1731"/>
    <w:rsid w:val="00FE3DFA"/>
    <w:rsid w:val="00FE5824"/>
    <w:rsid w:val="00FE6287"/>
    <w:rsid w:val="00FF25EE"/>
    <w:rsid w:val="01353774"/>
    <w:rsid w:val="04ABCC2F"/>
    <w:rsid w:val="0700F35B"/>
    <w:rsid w:val="0C43E80E"/>
    <w:rsid w:val="0CAD5A19"/>
    <w:rsid w:val="0EF2DCE3"/>
    <w:rsid w:val="110683C2"/>
    <w:rsid w:val="14B90C2E"/>
    <w:rsid w:val="16FDEEC8"/>
    <w:rsid w:val="184FFFD2"/>
    <w:rsid w:val="18EB5301"/>
    <w:rsid w:val="190C6EFE"/>
    <w:rsid w:val="1A358F8A"/>
    <w:rsid w:val="1BB1FE6A"/>
    <w:rsid w:val="1C7659A1"/>
    <w:rsid w:val="1D8A1A84"/>
    <w:rsid w:val="1E8203E5"/>
    <w:rsid w:val="1EBDB0CA"/>
    <w:rsid w:val="259325A2"/>
    <w:rsid w:val="27FDC8F5"/>
    <w:rsid w:val="282B657B"/>
    <w:rsid w:val="289EA81C"/>
    <w:rsid w:val="2B9431D2"/>
    <w:rsid w:val="2BC2A73F"/>
    <w:rsid w:val="2BDE5772"/>
    <w:rsid w:val="34958268"/>
    <w:rsid w:val="36E925D9"/>
    <w:rsid w:val="38FD8D39"/>
    <w:rsid w:val="39DB265B"/>
    <w:rsid w:val="3AC411E4"/>
    <w:rsid w:val="3D65E898"/>
    <w:rsid w:val="4076ADFA"/>
    <w:rsid w:val="44D21923"/>
    <w:rsid w:val="44FF2BF6"/>
    <w:rsid w:val="4640B309"/>
    <w:rsid w:val="4646D448"/>
    <w:rsid w:val="466DE984"/>
    <w:rsid w:val="49A58A46"/>
    <w:rsid w:val="4BF878D8"/>
    <w:rsid w:val="4DAEF8E3"/>
    <w:rsid w:val="4E83A2CA"/>
    <w:rsid w:val="51B09C2B"/>
    <w:rsid w:val="557EC78D"/>
    <w:rsid w:val="57EF102D"/>
    <w:rsid w:val="5827CB35"/>
    <w:rsid w:val="5D5B7B67"/>
    <w:rsid w:val="5D8553F7"/>
    <w:rsid w:val="5DD1746F"/>
    <w:rsid w:val="65D8FB4D"/>
    <w:rsid w:val="6774CBAE"/>
    <w:rsid w:val="68BB029A"/>
    <w:rsid w:val="6A975196"/>
    <w:rsid w:val="6B1068B4"/>
    <w:rsid w:val="6C1EA3C8"/>
    <w:rsid w:val="6C502A57"/>
    <w:rsid w:val="6D7246B1"/>
    <w:rsid w:val="6DEBFAB8"/>
    <w:rsid w:val="6F175A25"/>
    <w:rsid w:val="70162AA3"/>
    <w:rsid w:val="73269F3A"/>
    <w:rsid w:val="74DA6917"/>
    <w:rsid w:val="798B6AEA"/>
    <w:rsid w:val="7BF145E8"/>
    <w:rsid w:val="7DFAC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9EE5E12"/>
  <w15:chartTrackingRefBased/>
  <w15:docId w15:val="{D4158DCB-6A56-4A11-9F7D-809D12067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6CCC"/>
    <w:pPr>
      <w:keepNext/>
      <w:keepLines/>
      <w:spacing w:before="240" w:after="0"/>
      <w:outlineLvl w:val="0"/>
    </w:pPr>
    <w:rPr>
      <w:rFonts w:ascii="SerifaD" w:hAnsi="SerifaD"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7655"/>
    <w:pPr>
      <w:keepNext/>
      <w:keepLines/>
      <w:spacing w:before="40" w:after="0"/>
      <w:outlineLvl w:val="1"/>
    </w:pPr>
    <w:rPr>
      <w:rFonts w:ascii="SerifaD" w:hAnsi="SerifaD" w:eastAsiaTheme="majorEastAsia" w:cstheme="majorBidi"/>
      <w:color w:val="404040" w:themeColor="text1" w:themeTint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96CCC"/>
    <w:pPr>
      <w:spacing w:after="0" w:line="240" w:lineRule="auto"/>
      <w:contextualSpacing/>
    </w:pPr>
    <w:rPr>
      <w:rFonts w:ascii="SerifaD" w:hAnsi="SerifaD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C96CCC"/>
    <w:rPr>
      <w:rFonts w:ascii="SerifaD" w:hAnsi="SerifaD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sid w:val="00C96CCC"/>
    <w:rPr>
      <w:rFonts w:ascii="SerifaD" w:hAnsi="SerifaD" w:eastAsiaTheme="majorEastAsia" w:cstheme="majorBidi"/>
      <w:sz w:val="32"/>
      <w:szCs w:val="32"/>
    </w:rPr>
  </w:style>
  <w:style w:type="table" w:styleId="TableGrid">
    <w:name w:val="Table Grid"/>
    <w:basedOn w:val="TableNormal"/>
    <w:uiPriority w:val="39"/>
    <w:rsid w:val="008E3ED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E3ED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8E3ED6"/>
    <w:rPr>
      <w:rFonts w:eastAsiaTheme="minorEastAsia"/>
      <w:color w:val="5A5A5A" w:themeColor="text1" w:themeTint="A5"/>
      <w:spacing w:val="15"/>
    </w:rPr>
  </w:style>
  <w:style w:type="character" w:styleId="Heading2Char" w:customStyle="1">
    <w:name w:val="Heading 2 Char"/>
    <w:basedOn w:val="DefaultParagraphFont"/>
    <w:link w:val="Heading2"/>
    <w:uiPriority w:val="9"/>
    <w:rsid w:val="003A7655"/>
    <w:rPr>
      <w:rFonts w:ascii="SerifaD" w:hAnsi="SerifaD" w:eastAsiaTheme="majorEastAsia" w:cstheme="majorBidi"/>
      <w:color w:val="404040" w:themeColor="text1" w:themeTint="BF"/>
      <w:sz w:val="26"/>
      <w:szCs w:val="26"/>
    </w:rPr>
  </w:style>
  <w:style w:type="paragraph" w:styleId="Default" w:customStyle="1">
    <w:name w:val="Default"/>
    <w:rsid w:val="00EE277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E2776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38EF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738EF"/>
  </w:style>
  <w:style w:type="paragraph" w:styleId="Footer">
    <w:name w:val="footer"/>
    <w:basedOn w:val="Normal"/>
    <w:link w:val="FooterChar"/>
    <w:uiPriority w:val="99"/>
    <w:unhideWhenUsed/>
    <w:rsid w:val="002738EF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738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46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08205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footer" Target="foot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glossaryDocument" Target="/word/glossary/document.xml" Id="Rd5eea022f1304ce6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edf5d7-3418-4e67-b06b-008ba14ec0a7}"/>
      </w:docPartPr>
      <w:docPartBody>
        <w:p w14:paraId="798B6AE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EmBody xmlns="b41eb6e9-6049-4ff1-a608-56a138ed0409" xsi:nil="true"/>
    <DocCreatedSaved xmlns="b41eb6e9-6049-4ff1-a608-56a138ed040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6A74FC7691345B13F528655AAFD39" ma:contentTypeVersion="14" ma:contentTypeDescription="Create a new document." ma:contentTypeScope="" ma:versionID="faace56fcd5cb4b5ef6e338bc0f2a811">
  <xsd:schema xmlns:xsd="http://www.w3.org/2001/XMLSchema" xmlns:xs="http://www.w3.org/2001/XMLSchema" xmlns:p="http://schemas.microsoft.com/office/2006/metadata/properties" xmlns:ns2="b41eb6e9-6049-4ff1-a608-56a138ed0409" xmlns:ns3="8ab6e550-7c8d-47a3-9ecc-5f8ee6ba5e9c" targetNamespace="http://schemas.microsoft.com/office/2006/metadata/properties" ma:root="true" ma:fieldsID="3792fd6d5108dc1472b4ba4c1dad6a9a" ns2:_="" ns3:_="">
    <xsd:import namespace="b41eb6e9-6049-4ff1-a608-56a138ed0409"/>
    <xsd:import namespace="8ab6e550-7c8d-47a3-9ecc-5f8ee6ba5e9c"/>
    <xsd:element name="properties">
      <xsd:complexType>
        <xsd:sequence>
          <xsd:element name="documentManagement">
            <xsd:complexType>
              <xsd:all>
                <xsd:element ref="ns2:DocCreatedSaved" minOccurs="0"/>
                <xsd:element ref="ns2:EmBody" minOccurs="0"/>
                <xsd:element ref="ns3:MediaServiceMetadata" minOccurs="0"/>
                <xsd:element ref="ns3:MediaServiceFastMetadata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1eb6e9-6049-4ff1-a608-56a138ed0409" elementFormDefault="qualified">
    <xsd:import namespace="http://schemas.microsoft.com/office/2006/documentManagement/types"/>
    <xsd:import namespace="http://schemas.microsoft.com/office/infopath/2007/PartnerControls"/>
    <xsd:element name="DocCreatedSaved" ma:index="4" nillable="true" ma:displayName="Document Created Saved" ma:format="DateTime" ma:internalName="DocCreatedSaved" ma:readOnly="false">
      <xsd:simpleType>
        <xsd:restriction base="dms:DateTime"/>
      </xsd:simpleType>
    </xsd:element>
    <xsd:element name="EmBody" ma:index="5" nillable="true" ma:displayName="Email Body" ma:internalName="EmBody" ma:readOnly="false">
      <xsd:simpleType>
        <xsd:restriction base="dms:Note"/>
      </xsd:simpleType>
    </xsd:element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b6e550-7c8d-47a3-9ecc-5f8ee6ba5e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322868-592A-444C-BCC8-5BC76D85B5EE}">
  <ds:schemaRefs>
    <ds:schemaRef ds:uri="http://schemas.openxmlformats.org/package/2006/metadata/core-properties"/>
    <ds:schemaRef ds:uri="http://schemas.microsoft.com/office/2006/metadata/properties"/>
    <ds:schemaRef ds:uri="http://purl.org/dc/elements/1.1/"/>
    <ds:schemaRef ds:uri="8ab6e550-7c8d-47a3-9ecc-5f8ee6ba5e9c"/>
    <ds:schemaRef ds:uri="http://www.w3.org/XML/1998/namespace"/>
    <ds:schemaRef ds:uri="http://schemas.microsoft.com/office/infopath/2007/PartnerControls"/>
    <ds:schemaRef ds:uri="b41eb6e9-6049-4ff1-a608-56a138ed0409"/>
    <ds:schemaRef ds:uri="http://purl.org/dc/dcmitype/"/>
    <ds:schemaRef ds:uri="http://schemas.microsoft.com/office/2006/documentManagement/typ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962B549-095B-4729-91DD-3918415EBE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0383B8-34F7-40FA-9050-806677509F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1eb6e9-6049-4ff1-a608-56a138ed0409"/>
    <ds:schemaRef ds:uri="8ab6e550-7c8d-47a3-9ecc-5f8ee6ba5e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 Henry</dc:creator>
  <keywords/>
  <dc:description/>
  <lastModifiedBy>Husnain Ahmed</lastModifiedBy>
  <revision>3</revision>
  <dcterms:created xsi:type="dcterms:W3CDTF">2021-09-29T08:32:00.0000000Z</dcterms:created>
  <dcterms:modified xsi:type="dcterms:W3CDTF">2021-09-29T08:50:25.232551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6A74FC7691345B13F528655AAFD39</vt:lpwstr>
  </property>
</Properties>
</file>